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B183" w14:textId="2662CE9E" w:rsidR="00F147FE" w:rsidRDefault="00F147FE" w:rsidP="00C6594A">
      <w:pPr>
        <w:rPr>
          <w:b/>
          <w:bCs/>
          <w:sz w:val="32"/>
          <w:szCs w:val="32"/>
        </w:rPr>
      </w:pPr>
    </w:p>
    <w:p w14:paraId="35CC8C47" w14:textId="67D5147B" w:rsidR="006561C5" w:rsidRPr="007C0D49" w:rsidRDefault="52B3FAE4" w:rsidP="00C6594A">
      <w:pPr>
        <w:jc w:val="center"/>
        <w:rPr>
          <w:b/>
          <w:bCs/>
          <w:sz w:val="32"/>
          <w:szCs w:val="32"/>
        </w:rPr>
      </w:pPr>
      <w:r w:rsidRPr="52B3FAE4">
        <w:rPr>
          <w:b/>
          <w:bCs/>
          <w:sz w:val="32"/>
          <w:szCs w:val="32"/>
        </w:rPr>
        <w:t xml:space="preserve">Freedom Festival, XTRAX and Creative ENRG </w:t>
      </w:r>
      <w:r w:rsidR="00C6594A">
        <w:rPr>
          <w:b/>
          <w:bCs/>
          <w:sz w:val="32"/>
          <w:szCs w:val="32"/>
        </w:rPr>
        <w:br/>
      </w:r>
      <w:r w:rsidRPr="52B3FAE4">
        <w:rPr>
          <w:b/>
          <w:bCs/>
          <w:sz w:val="32"/>
          <w:szCs w:val="32"/>
        </w:rPr>
        <w:t>Outdoor Arts Festival Seminar 2018, 31</w:t>
      </w:r>
      <w:r w:rsidRPr="52B3FAE4">
        <w:rPr>
          <w:b/>
          <w:bCs/>
          <w:sz w:val="32"/>
          <w:szCs w:val="32"/>
          <w:vertAlign w:val="superscript"/>
        </w:rPr>
        <w:t>st</w:t>
      </w:r>
      <w:r w:rsidRPr="52B3FAE4">
        <w:rPr>
          <w:b/>
          <w:bCs/>
          <w:sz w:val="32"/>
          <w:szCs w:val="32"/>
        </w:rPr>
        <w:t xml:space="preserve"> August </w:t>
      </w:r>
    </w:p>
    <w:p w14:paraId="611C88D7" w14:textId="6766E14D" w:rsidR="00F426FD" w:rsidRDefault="6A1BF828" w:rsidP="6A1BF828">
      <w:pPr>
        <w:jc w:val="center"/>
        <w:rPr>
          <w:b/>
          <w:bCs/>
          <w:sz w:val="32"/>
          <w:szCs w:val="32"/>
          <w:u w:val="single"/>
        </w:rPr>
      </w:pPr>
      <w:r w:rsidRPr="6A1BF828">
        <w:rPr>
          <w:b/>
          <w:bCs/>
          <w:sz w:val="32"/>
          <w:szCs w:val="32"/>
          <w:u w:val="single"/>
        </w:rPr>
        <w:t>“Do you want to come outside and play?”</w:t>
      </w:r>
    </w:p>
    <w:p w14:paraId="472500DE" w14:textId="1F4020ED" w:rsidR="00C057D7" w:rsidRPr="00F426FD" w:rsidRDefault="1DEF5C5B" w:rsidP="1DEF5C5B">
      <w:pPr>
        <w:rPr>
          <w:b/>
          <w:bCs/>
          <w:sz w:val="24"/>
          <w:szCs w:val="24"/>
        </w:rPr>
      </w:pPr>
      <w:r w:rsidRPr="1DEF5C5B">
        <w:rPr>
          <w:b/>
          <w:bCs/>
          <w:sz w:val="24"/>
          <w:szCs w:val="24"/>
        </w:rPr>
        <w:t>Freedom Festival Outdoor Arts Seminar Panel Discussions – Friday 31</w:t>
      </w:r>
      <w:r w:rsidRPr="1DEF5C5B">
        <w:rPr>
          <w:b/>
          <w:bCs/>
          <w:sz w:val="24"/>
          <w:szCs w:val="24"/>
          <w:vertAlign w:val="superscript"/>
        </w:rPr>
        <w:t>st</w:t>
      </w:r>
      <w:r w:rsidRPr="1DEF5C5B">
        <w:rPr>
          <w:b/>
          <w:bCs/>
          <w:sz w:val="24"/>
          <w:szCs w:val="24"/>
        </w:rPr>
        <w:t xml:space="preserve"> August</w:t>
      </w:r>
    </w:p>
    <w:p w14:paraId="22AA2D14" w14:textId="5D8C70B6" w:rsidR="52B3FAE4" w:rsidRDefault="6A1BF828" w:rsidP="6A1BF828">
      <w:pPr>
        <w:rPr>
          <w:b/>
          <w:bCs/>
          <w:sz w:val="24"/>
          <w:szCs w:val="24"/>
        </w:rPr>
      </w:pPr>
      <w:r w:rsidRPr="6A1BF828">
        <w:rPr>
          <w:b/>
          <w:bCs/>
          <w:sz w:val="24"/>
          <w:szCs w:val="24"/>
        </w:rPr>
        <w:t>Location: Festival Big Top (Queens Gardens)</w:t>
      </w:r>
    </w:p>
    <w:p w14:paraId="47DF9013" w14:textId="27643312" w:rsidR="00C057D7" w:rsidRPr="00F426FD" w:rsidRDefault="00C057D7" w:rsidP="6A1BF828">
      <w:pPr>
        <w:rPr>
          <w:b/>
          <w:bCs/>
          <w:sz w:val="24"/>
          <w:szCs w:val="24"/>
        </w:rPr>
      </w:pPr>
      <w:r w:rsidRPr="52B3FAE4">
        <w:rPr>
          <w:b/>
          <w:bCs/>
          <w:sz w:val="24"/>
          <w:szCs w:val="24"/>
        </w:rPr>
        <w:t xml:space="preserve">12 pm </w:t>
      </w:r>
      <w:r w:rsidRPr="6A1BF828">
        <w:rPr>
          <w:sz w:val="24"/>
          <w:szCs w:val="24"/>
        </w:rPr>
        <w:t>Arrivals and coffee</w:t>
      </w:r>
      <w:r w:rsidR="00F426FD" w:rsidRPr="00F426FD">
        <w:rPr>
          <w:sz w:val="24"/>
          <w:szCs w:val="24"/>
        </w:rPr>
        <w:tab/>
      </w:r>
      <w:r w:rsidR="00F426FD" w:rsidRPr="00F426FD">
        <w:rPr>
          <w:sz w:val="24"/>
          <w:szCs w:val="24"/>
        </w:rPr>
        <w:tab/>
      </w:r>
    </w:p>
    <w:p w14:paraId="083208B3" w14:textId="56F0991E" w:rsidR="00C057D7" w:rsidRPr="00F426FD" w:rsidRDefault="00C057D7" w:rsidP="52B3FAE4">
      <w:pPr>
        <w:rPr>
          <w:sz w:val="24"/>
          <w:szCs w:val="24"/>
        </w:rPr>
      </w:pPr>
      <w:r w:rsidRPr="52B3FAE4">
        <w:rPr>
          <w:b/>
          <w:bCs/>
          <w:sz w:val="24"/>
          <w:szCs w:val="24"/>
        </w:rPr>
        <w:t xml:space="preserve">1 pm </w:t>
      </w:r>
      <w:r w:rsidRPr="00F426FD">
        <w:rPr>
          <w:sz w:val="24"/>
          <w:szCs w:val="24"/>
        </w:rPr>
        <w:t>Welcome and introduction to the work of FFAT – Mikey Martins AD/Joint CEO</w:t>
      </w:r>
    </w:p>
    <w:p w14:paraId="39E019A8" w14:textId="20ADDE9C" w:rsidR="00C057D7" w:rsidRPr="00F426FD" w:rsidRDefault="6A1BF828" w:rsidP="6A1BF828">
      <w:pPr>
        <w:rPr>
          <w:sz w:val="24"/>
          <w:szCs w:val="24"/>
        </w:rPr>
      </w:pPr>
      <w:r w:rsidRPr="6A1BF828">
        <w:rPr>
          <w:b/>
          <w:bCs/>
          <w:sz w:val="24"/>
          <w:szCs w:val="24"/>
        </w:rPr>
        <w:t xml:space="preserve">1:10 pm </w:t>
      </w:r>
      <w:r w:rsidRPr="6A1BF828">
        <w:rPr>
          <w:sz w:val="24"/>
          <w:szCs w:val="24"/>
        </w:rPr>
        <w:t>Socially engaged practi</w:t>
      </w:r>
      <w:r w:rsidR="00C6594A">
        <w:rPr>
          <w:sz w:val="24"/>
          <w:szCs w:val="24"/>
        </w:rPr>
        <w:t>c</w:t>
      </w:r>
      <w:r w:rsidRPr="6A1BF828">
        <w:rPr>
          <w:sz w:val="24"/>
          <w:szCs w:val="24"/>
        </w:rPr>
        <w:t>e</w:t>
      </w:r>
      <w:r w:rsidR="00C6594A">
        <w:rPr>
          <w:sz w:val="24"/>
          <w:szCs w:val="24"/>
        </w:rPr>
        <w:t xml:space="preserve"> -</w:t>
      </w:r>
      <w:r w:rsidRPr="6A1BF828">
        <w:rPr>
          <w:sz w:val="24"/>
          <w:szCs w:val="24"/>
        </w:rPr>
        <w:t xml:space="preserve"> So, now you’re here, what is it you want to say and to whom?</w:t>
      </w:r>
    </w:p>
    <w:p w14:paraId="756002D3" w14:textId="4BCBF224" w:rsidR="00C057D7" w:rsidRPr="00F426FD" w:rsidRDefault="06C56087" w:rsidP="06C56087">
      <w:pPr>
        <w:rPr>
          <w:i/>
          <w:iCs/>
          <w:sz w:val="24"/>
          <w:szCs w:val="24"/>
        </w:rPr>
      </w:pPr>
      <w:r w:rsidRPr="06C56087">
        <w:rPr>
          <w:i/>
          <w:iCs/>
          <w:sz w:val="24"/>
          <w:szCs w:val="24"/>
        </w:rPr>
        <w:t>Speakers</w:t>
      </w:r>
      <w:r w:rsidR="00C6594A">
        <w:rPr>
          <w:i/>
          <w:iCs/>
          <w:sz w:val="24"/>
          <w:szCs w:val="24"/>
        </w:rPr>
        <w:t xml:space="preserve"> -</w:t>
      </w:r>
      <w:r w:rsidRPr="06C56087">
        <w:rPr>
          <w:i/>
          <w:iCs/>
          <w:sz w:val="24"/>
          <w:szCs w:val="24"/>
        </w:rPr>
        <w:t xml:space="preserve"> Seth </w:t>
      </w:r>
      <w:proofErr w:type="spellStart"/>
      <w:r w:rsidRPr="06C56087">
        <w:rPr>
          <w:i/>
          <w:iCs/>
          <w:sz w:val="24"/>
          <w:szCs w:val="24"/>
        </w:rPr>
        <w:t>Honor</w:t>
      </w:r>
      <w:proofErr w:type="spellEnd"/>
      <w:r w:rsidRPr="06C56087">
        <w:rPr>
          <w:i/>
          <w:iCs/>
          <w:sz w:val="24"/>
          <w:szCs w:val="24"/>
        </w:rPr>
        <w:t xml:space="preserve"> (</w:t>
      </w:r>
      <w:proofErr w:type="spellStart"/>
      <w:r w:rsidRPr="06C56087">
        <w:rPr>
          <w:i/>
          <w:iCs/>
          <w:sz w:val="24"/>
          <w:szCs w:val="24"/>
        </w:rPr>
        <w:t>Kaleider</w:t>
      </w:r>
      <w:proofErr w:type="spellEnd"/>
      <w:r w:rsidRPr="06C56087">
        <w:rPr>
          <w:i/>
          <w:iCs/>
          <w:sz w:val="24"/>
          <w:szCs w:val="24"/>
        </w:rPr>
        <w:t>) Marion Duggan (</w:t>
      </w:r>
      <w:proofErr w:type="spellStart"/>
      <w:r w:rsidRPr="06C56087">
        <w:rPr>
          <w:i/>
          <w:iCs/>
          <w:sz w:val="24"/>
          <w:szCs w:val="24"/>
        </w:rPr>
        <w:t>Ragroof</w:t>
      </w:r>
      <w:proofErr w:type="spellEnd"/>
      <w:r w:rsidRPr="06C56087">
        <w:rPr>
          <w:i/>
          <w:iCs/>
          <w:sz w:val="24"/>
          <w:szCs w:val="24"/>
        </w:rPr>
        <w:t xml:space="preserve"> Players) </w:t>
      </w:r>
      <w:r w:rsidR="00C6594A" w:rsidRPr="00C6594A">
        <w:rPr>
          <w:i/>
          <w:iCs/>
          <w:sz w:val="24"/>
          <w:szCs w:val="24"/>
        </w:rPr>
        <w:t xml:space="preserve">R.M. Sanchez-Camus </w:t>
      </w:r>
      <w:r w:rsidRPr="06C56087">
        <w:rPr>
          <w:i/>
          <w:iCs/>
          <w:sz w:val="24"/>
          <w:szCs w:val="24"/>
        </w:rPr>
        <w:t xml:space="preserve">(Applied </w:t>
      </w:r>
      <w:r w:rsidR="00C6594A">
        <w:rPr>
          <w:i/>
          <w:iCs/>
          <w:sz w:val="24"/>
          <w:szCs w:val="24"/>
        </w:rPr>
        <w:t>L</w:t>
      </w:r>
      <w:r w:rsidRPr="06C56087">
        <w:rPr>
          <w:i/>
          <w:iCs/>
          <w:sz w:val="24"/>
          <w:szCs w:val="24"/>
        </w:rPr>
        <w:t xml:space="preserve">ive </w:t>
      </w:r>
      <w:r w:rsidR="00C6594A">
        <w:rPr>
          <w:i/>
          <w:iCs/>
          <w:sz w:val="24"/>
          <w:szCs w:val="24"/>
        </w:rPr>
        <w:t>A</w:t>
      </w:r>
      <w:r w:rsidRPr="06C56087">
        <w:rPr>
          <w:i/>
          <w:iCs/>
          <w:sz w:val="24"/>
          <w:szCs w:val="24"/>
        </w:rPr>
        <w:t xml:space="preserve">rt) and Lou Yates (Back to </w:t>
      </w:r>
      <w:r w:rsidR="00C6594A">
        <w:rPr>
          <w:i/>
          <w:iCs/>
          <w:sz w:val="24"/>
          <w:szCs w:val="24"/>
        </w:rPr>
        <w:t>O</w:t>
      </w:r>
      <w:r w:rsidRPr="06C56087">
        <w:rPr>
          <w:i/>
          <w:iCs/>
          <w:sz w:val="24"/>
          <w:szCs w:val="24"/>
        </w:rPr>
        <w:t>urs)</w:t>
      </w:r>
    </w:p>
    <w:p w14:paraId="3A7513ED" w14:textId="69E590A2" w:rsidR="00C057D7" w:rsidRPr="00F426FD" w:rsidRDefault="31C86BF4" w:rsidP="1DEF5C5B">
      <w:pPr>
        <w:rPr>
          <w:i/>
          <w:iCs/>
          <w:sz w:val="24"/>
          <w:szCs w:val="24"/>
        </w:rPr>
      </w:pPr>
      <w:r w:rsidRPr="31C86BF4">
        <w:rPr>
          <w:i/>
          <w:iCs/>
          <w:sz w:val="24"/>
          <w:szCs w:val="24"/>
        </w:rPr>
        <w:t>Chair – Bill Gee</w:t>
      </w:r>
    </w:p>
    <w:p w14:paraId="24A376B6" w14:textId="3828AD79" w:rsidR="1DEF5C5B" w:rsidRDefault="31C86BF4" w:rsidP="1DEF5C5B">
      <w:pPr>
        <w:rPr>
          <w:sz w:val="24"/>
          <w:szCs w:val="24"/>
        </w:rPr>
      </w:pPr>
      <w:r w:rsidRPr="31C86BF4">
        <w:rPr>
          <w:sz w:val="24"/>
          <w:szCs w:val="24"/>
        </w:rPr>
        <w:t>Questions and reflections during session</w:t>
      </w:r>
    </w:p>
    <w:p w14:paraId="0C677ACD" w14:textId="31E02488" w:rsidR="00C057D7" w:rsidRPr="00F426FD" w:rsidRDefault="00C057D7" w:rsidP="31C86BF4">
      <w:pPr>
        <w:rPr>
          <w:b/>
          <w:bCs/>
          <w:sz w:val="24"/>
          <w:szCs w:val="24"/>
        </w:rPr>
      </w:pPr>
      <w:r w:rsidRPr="52B3FAE4">
        <w:rPr>
          <w:b/>
          <w:bCs/>
          <w:sz w:val="24"/>
          <w:szCs w:val="24"/>
        </w:rPr>
        <w:t>2:20 pm</w:t>
      </w:r>
      <w:r w:rsidR="0059537A">
        <w:rPr>
          <w:sz w:val="24"/>
          <w:szCs w:val="24"/>
        </w:rPr>
        <w:t xml:space="preserve"> </w:t>
      </w:r>
      <w:r w:rsidRPr="00F426FD">
        <w:rPr>
          <w:sz w:val="24"/>
          <w:szCs w:val="24"/>
        </w:rPr>
        <w:t>15</w:t>
      </w:r>
      <w:r w:rsidR="00F426FD" w:rsidRPr="00F426FD">
        <w:rPr>
          <w:sz w:val="24"/>
          <w:szCs w:val="24"/>
        </w:rPr>
        <w:t>-</w:t>
      </w:r>
      <w:r w:rsidRPr="00F426FD">
        <w:rPr>
          <w:sz w:val="24"/>
          <w:szCs w:val="24"/>
        </w:rPr>
        <w:t>minute coffee break</w:t>
      </w:r>
    </w:p>
    <w:p w14:paraId="3770C351" w14:textId="139D9B2C" w:rsidR="00B5409A" w:rsidRPr="00F426FD" w:rsidRDefault="00B5409A" w:rsidP="31C86BF4">
      <w:pPr>
        <w:rPr>
          <w:sz w:val="24"/>
          <w:szCs w:val="24"/>
        </w:rPr>
      </w:pPr>
      <w:r w:rsidRPr="52B3FAE4">
        <w:rPr>
          <w:b/>
          <w:bCs/>
          <w:sz w:val="24"/>
          <w:szCs w:val="24"/>
        </w:rPr>
        <w:t xml:space="preserve">2:45 pm </w:t>
      </w:r>
      <w:r w:rsidR="31C86BF4" w:rsidRPr="31C86BF4">
        <w:rPr>
          <w:sz w:val="24"/>
          <w:szCs w:val="24"/>
        </w:rPr>
        <w:t>Artist development – What does that really mean and how do we do it?</w:t>
      </w:r>
    </w:p>
    <w:p w14:paraId="583936B9" w14:textId="50C205C4" w:rsidR="00B5409A" w:rsidRPr="00F426FD" w:rsidRDefault="31C86BF4" w:rsidP="31C86BF4">
      <w:pPr>
        <w:rPr>
          <w:i/>
          <w:iCs/>
          <w:sz w:val="24"/>
          <w:szCs w:val="24"/>
        </w:rPr>
      </w:pPr>
      <w:r w:rsidRPr="31C86BF4">
        <w:rPr>
          <w:i/>
          <w:iCs/>
          <w:sz w:val="24"/>
          <w:szCs w:val="24"/>
        </w:rPr>
        <w:t>Speakers – Gill Hobson (Creative ENRG) Paul Holloway (Hull City Council)</w:t>
      </w:r>
      <w:r w:rsidR="00C6594A">
        <w:rPr>
          <w:i/>
          <w:iCs/>
          <w:sz w:val="24"/>
          <w:szCs w:val="24"/>
        </w:rPr>
        <w:t xml:space="preserve">, </w:t>
      </w:r>
      <w:r w:rsidRPr="31C86BF4">
        <w:rPr>
          <w:i/>
          <w:iCs/>
          <w:sz w:val="24"/>
          <w:szCs w:val="24"/>
        </w:rPr>
        <w:t xml:space="preserve">Maggie Clarke </w:t>
      </w:r>
      <w:r w:rsidRPr="31C86BF4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 xml:space="preserve">(Without Walls) </w:t>
      </w:r>
      <w:r w:rsidR="00C6594A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 xml:space="preserve">and </w:t>
      </w:r>
      <w:r w:rsidRPr="31C86BF4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Neil Butler (UZ arts)</w:t>
      </w:r>
    </w:p>
    <w:p w14:paraId="1939B9A8" w14:textId="2A5B6CEF" w:rsidR="00B5409A" w:rsidRPr="00F426FD" w:rsidRDefault="31C86BF4" w:rsidP="31C86BF4">
      <w:pPr>
        <w:rPr>
          <w:i/>
          <w:iCs/>
          <w:sz w:val="24"/>
          <w:szCs w:val="24"/>
        </w:rPr>
      </w:pPr>
      <w:r w:rsidRPr="31C86BF4">
        <w:rPr>
          <w:i/>
          <w:iCs/>
          <w:sz w:val="24"/>
          <w:szCs w:val="24"/>
        </w:rPr>
        <w:t>Chair – Bill Gee</w:t>
      </w:r>
    </w:p>
    <w:p w14:paraId="4C1E2446" w14:textId="62B4C9FE" w:rsidR="00B5409A" w:rsidRPr="00F426FD" w:rsidRDefault="31C86BF4" w:rsidP="31C86BF4">
      <w:pPr>
        <w:rPr>
          <w:sz w:val="24"/>
          <w:szCs w:val="24"/>
        </w:rPr>
      </w:pPr>
      <w:r w:rsidRPr="00665531">
        <w:rPr>
          <w:b/>
          <w:bCs/>
          <w:iCs/>
          <w:sz w:val="24"/>
          <w:szCs w:val="24"/>
        </w:rPr>
        <w:t>3:</w:t>
      </w:r>
      <w:r w:rsidR="009C3546" w:rsidRPr="00665531">
        <w:rPr>
          <w:b/>
          <w:bCs/>
          <w:iCs/>
          <w:sz w:val="24"/>
          <w:szCs w:val="24"/>
        </w:rPr>
        <w:t>30</w:t>
      </w:r>
      <w:r w:rsidRPr="00665531">
        <w:rPr>
          <w:b/>
          <w:bCs/>
          <w:iCs/>
          <w:sz w:val="24"/>
          <w:szCs w:val="24"/>
        </w:rPr>
        <w:t xml:space="preserve"> pm</w:t>
      </w:r>
      <w:r w:rsidRPr="31C86BF4">
        <w:rPr>
          <w:b/>
          <w:bCs/>
          <w:i/>
          <w:iCs/>
          <w:sz w:val="24"/>
          <w:szCs w:val="24"/>
        </w:rPr>
        <w:t xml:space="preserve"> </w:t>
      </w:r>
      <w:r w:rsidRPr="31C86BF4">
        <w:rPr>
          <w:sz w:val="24"/>
          <w:szCs w:val="24"/>
        </w:rPr>
        <w:t>Coffee break</w:t>
      </w:r>
    </w:p>
    <w:p w14:paraId="3688F4CD" w14:textId="7A697FCA" w:rsidR="00B5409A" w:rsidRPr="00F426FD" w:rsidRDefault="31C86BF4" w:rsidP="31C86BF4">
      <w:pPr>
        <w:rPr>
          <w:sz w:val="24"/>
          <w:szCs w:val="24"/>
        </w:rPr>
      </w:pPr>
      <w:r w:rsidRPr="31C86BF4">
        <w:rPr>
          <w:b/>
          <w:bCs/>
          <w:sz w:val="24"/>
          <w:szCs w:val="24"/>
        </w:rPr>
        <w:t>3:</w:t>
      </w:r>
      <w:r w:rsidR="00665531">
        <w:rPr>
          <w:b/>
          <w:bCs/>
          <w:sz w:val="24"/>
          <w:szCs w:val="24"/>
        </w:rPr>
        <w:t>45</w:t>
      </w:r>
      <w:r w:rsidRPr="31C86BF4">
        <w:rPr>
          <w:b/>
          <w:bCs/>
          <w:sz w:val="24"/>
          <w:szCs w:val="24"/>
        </w:rPr>
        <w:t xml:space="preserve"> pm </w:t>
      </w:r>
      <w:r w:rsidRPr="31C86BF4">
        <w:rPr>
          <w:sz w:val="24"/>
          <w:szCs w:val="24"/>
        </w:rPr>
        <w:t>I</w:t>
      </w:r>
      <w:r w:rsidR="00B5409A" w:rsidRPr="00F426FD">
        <w:rPr>
          <w:sz w:val="24"/>
          <w:szCs w:val="24"/>
        </w:rPr>
        <w:t xml:space="preserve">nternational partnerships and networks – Why they exist and what do they do? </w:t>
      </w:r>
    </w:p>
    <w:p w14:paraId="77F87E95" w14:textId="2E9FDDE0" w:rsidR="00B5409A" w:rsidRPr="00F426FD" w:rsidRDefault="31C86BF4" w:rsidP="31C86BF4">
      <w:pPr>
        <w:rPr>
          <w:i/>
          <w:iCs/>
          <w:sz w:val="24"/>
          <w:szCs w:val="24"/>
        </w:rPr>
      </w:pPr>
      <w:r w:rsidRPr="31C86BF4">
        <w:rPr>
          <w:i/>
          <w:iCs/>
          <w:sz w:val="24"/>
          <w:szCs w:val="24"/>
        </w:rPr>
        <w:t xml:space="preserve">Speakers – Nadia </w:t>
      </w:r>
      <w:proofErr w:type="spellStart"/>
      <w:r w:rsidRPr="31C86BF4">
        <w:rPr>
          <w:i/>
          <w:iCs/>
          <w:sz w:val="24"/>
          <w:szCs w:val="24"/>
        </w:rPr>
        <w:t>Agur</w:t>
      </w:r>
      <w:proofErr w:type="spellEnd"/>
      <w:r w:rsidRPr="31C86BF4">
        <w:rPr>
          <w:i/>
          <w:iCs/>
          <w:sz w:val="24"/>
          <w:szCs w:val="24"/>
        </w:rPr>
        <w:t xml:space="preserve"> (</w:t>
      </w:r>
      <w:proofErr w:type="spellStart"/>
      <w:r w:rsidRPr="31C86BF4">
        <w:rPr>
          <w:i/>
          <w:iCs/>
          <w:sz w:val="24"/>
          <w:szCs w:val="24"/>
        </w:rPr>
        <w:t>InSitu</w:t>
      </w:r>
      <w:proofErr w:type="spellEnd"/>
      <w:r w:rsidRPr="31C86BF4">
        <w:rPr>
          <w:i/>
          <w:iCs/>
          <w:sz w:val="24"/>
          <w:szCs w:val="24"/>
        </w:rPr>
        <w:t xml:space="preserve">) </w:t>
      </w:r>
      <w:r w:rsidR="00C6594A" w:rsidRPr="00C6594A">
        <w:rPr>
          <w:i/>
          <w:iCs/>
          <w:sz w:val="24"/>
          <w:szCs w:val="24"/>
        </w:rPr>
        <w:t xml:space="preserve">Angus </w:t>
      </w:r>
      <w:proofErr w:type="spellStart"/>
      <w:r w:rsidR="00C6594A" w:rsidRPr="00C6594A">
        <w:rPr>
          <w:i/>
          <w:iCs/>
          <w:sz w:val="24"/>
          <w:szCs w:val="24"/>
        </w:rPr>
        <w:t>MacKechnie</w:t>
      </w:r>
      <w:proofErr w:type="spellEnd"/>
      <w:r w:rsidR="00C6594A" w:rsidRPr="00C6594A">
        <w:rPr>
          <w:i/>
          <w:iCs/>
          <w:sz w:val="24"/>
          <w:szCs w:val="24"/>
        </w:rPr>
        <w:t xml:space="preserve"> </w:t>
      </w:r>
      <w:r w:rsidRPr="31C86BF4">
        <w:rPr>
          <w:i/>
          <w:iCs/>
          <w:sz w:val="24"/>
          <w:szCs w:val="24"/>
        </w:rPr>
        <w:t>(</w:t>
      </w:r>
      <w:proofErr w:type="spellStart"/>
      <w:r w:rsidRPr="31C86BF4">
        <w:rPr>
          <w:i/>
          <w:iCs/>
          <w:sz w:val="24"/>
          <w:szCs w:val="24"/>
        </w:rPr>
        <w:t>Outdoor</w:t>
      </w:r>
      <w:r w:rsidR="00C6594A">
        <w:rPr>
          <w:i/>
          <w:iCs/>
          <w:sz w:val="24"/>
          <w:szCs w:val="24"/>
        </w:rPr>
        <w:t>ArtsUK</w:t>
      </w:r>
      <w:proofErr w:type="spellEnd"/>
      <w:r w:rsidRPr="0059537A">
        <w:rPr>
          <w:i/>
          <w:iCs/>
          <w:sz w:val="24"/>
          <w:szCs w:val="24"/>
        </w:rPr>
        <w:t>)</w:t>
      </w:r>
      <w:r w:rsidRPr="31C86BF4">
        <w:rPr>
          <w:i/>
          <w:iCs/>
          <w:sz w:val="24"/>
          <w:szCs w:val="24"/>
        </w:rPr>
        <w:t xml:space="preserve"> Kate Wood (Activate</w:t>
      </w:r>
      <w:r w:rsidR="00C6594A">
        <w:rPr>
          <w:i/>
          <w:iCs/>
          <w:sz w:val="24"/>
          <w:szCs w:val="24"/>
        </w:rPr>
        <w:t xml:space="preserve"> Performing Arts</w:t>
      </w:r>
      <w:r w:rsidRPr="31C86BF4">
        <w:rPr>
          <w:i/>
          <w:iCs/>
          <w:sz w:val="24"/>
          <w:szCs w:val="24"/>
        </w:rPr>
        <w:t xml:space="preserve">) Mikey Martins (FFAT) </w:t>
      </w:r>
    </w:p>
    <w:p w14:paraId="4EC9A511" w14:textId="246F8057" w:rsidR="00BD117E" w:rsidRPr="00F426FD" w:rsidRDefault="31C86BF4" w:rsidP="1DEF5C5B">
      <w:pPr>
        <w:rPr>
          <w:i/>
          <w:iCs/>
          <w:sz w:val="24"/>
          <w:szCs w:val="24"/>
        </w:rPr>
      </w:pPr>
      <w:r w:rsidRPr="31C86BF4">
        <w:rPr>
          <w:i/>
          <w:iCs/>
          <w:sz w:val="24"/>
          <w:szCs w:val="24"/>
        </w:rPr>
        <w:t>Chair - Bill Gee</w:t>
      </w:r>
    </w:p>
    <w:p w14:paraId="3C7C2D92" w14:textId="783075AD" w:rsidR="00C057D7" w:rsidRDefault="31C86BF4" w:rsidP="31C86BF4">
      <w:pPr>
        <w:rPr>
          <w:sz w:val="24"/>
          <w:szCs w:val="24"/>
        </w:rPr>
      </w:pPr>
      <w:r w:rsidRPr="31C86BF4">
        <w:rPr>
          <w:sz w:val="24"/>
          <w:szCs w:val="24"/>
        </w:rPr>
        <w:t>Questions and reflections during session</w:t>
      </w:r>
    </w:p>
    <w:p w14:paraId="56EC5C1E" w14:textId="34EF2005" w:rsidR="00C6594A" w:rsidRDefault="00B5409A" w:rsidP="00C6594A">
      <w:pPr>
        <w:rPr>
          <w:sz w:val="24"/>
          <w:szCs w:val="24"/>
        </w:rPr>
      </w:pPr>
      <w:r w:rsidRPr="52B3FAE4">
        <w:rPr>
          <w:b/>
          <w:bCs/>
          <w:sz w:val="24"/>
          <w:szCs w:val="24"/>
        </w:rPr>
        <w:t xml:space="preserve">4:30 pm </w:t>
      </w:r>
      <w:r w:rsidR="00F426FD" w:rsidRPr="00F426FD">
        <w:rPr>
          <w:sz w:val="24"/>
          <w:szCs w:val="24"/>
        </w:rPr>
        <w:t>F</w:t>
      </w:r>
      <w:r w:rsidRPr="00F426FD">
        <w:rPr>
          <w:sz w:val="24"/>
          <w:szCs w:val="24"/>
        </w:rPr>
        <w:t>inal reflections and summary</w:t>
      </w:r>
    </w:p>
    <w:p w14:paraId="4155C5FE" w14:textId="77777777" w:rsidR="00C6594A" w:rsidRDefault="00C6594A" w:rsidP="00C6594A">
      <w:pPr>
        <w:rPr>
          <w:b/>
        </w:rPr>
      </w:pPr>
    </w:p>
    <w:p w14:paraId="129985C1" w14:textId="77777777" w:rsidR="00C6594A" w:rsidRDefault="00C6594A" w:rsidP="00C6594A">
      <w:pPr>
        <w:rPr>
          <w:b/>
        </w:rPr>
      </w:pPr>
    </w:p>
    <w:p w14:paraId="3AB12454" w14:textId="017887B1" w:rsidR="00BD117E" w:rsidRPr="00BD117E" w:rsidRDefault="00BD117E" w:rsidP="00BD117E">
      <w:pPr>
        <w:rPr>
          <w:b/>
        </w:rPr>
      </w:pPr>
      <w:bookmarkStart w:id="0" w:name="_GoBack"/>
      <w:bookmarkEnd w:id="0"/>
    </w:p>
    <w:sectPr w:rsidR="00BD117E" w:rsidRPr="00BD117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0E17E" w14:textId="77777777" w:rsidR="00EB0054" w:rsidRDefault="00EB0054" w:rsidP="00542036">
      <w:pPr>
        <w:spacing w:after="0" w:line="240" w:lineRule="auto"/>
      </w:pPr>
      <w:r>
        <w:separator/>
      </w:r>
    </w:p>
  </w:endnote>
  <w:endnote w:type="continuationSeparator" w:id="0">
    <w:p w14:paraId="44B67657" w14:textId="77777777" w:rsidR="00EB0054" w:rsidRDefault="00EB0054" w:rsidP="00542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56DA5" w14:textId="3E2815FA" w:rsidR="00542036" w:rsidRPr="000158B8" w:rsidRDefault="00F147FE" w:rsidP="00C04CE3">
    <w:pPr>
      <w:spacing w:line="0" w:lineRule="atLeast"/>
      <w:rPr>
        <w:rFonts w:ascii="Arial" w:eastAsia="Arial" w:hAnsi="Arial" w:cs="Times New Roman"/>
        <w:b/>
        <w:bCs/>
        <w:color w:val="F4B083" w:themeColor="accent2" w:themeTint="99"/>
        <w:lang w:val="en-US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686BBDB2" wp14:editId="00BC5B86">
          <wp:simplePos x="0" y="0"/>
          <wp:positionH relativeFrom="column">
            <wp:posOffset>4358640</wp:posOffset>
          </wp:positionH>
          <wp:positionV relativeFrom="paragraph">
            <wp:posOffset>247650</wp:posOffset>
          </wp:positionV>
          <wp:extent cx="2011680" cy="541020"/>
          <wp:effectExtent l="0" t="0" r="7620" b="0"/>
          <wp:wrapSquare wrapText="bothSides"/>
          <wp:docPr id="4" name="Picture 4" descr="https://xtrax.org.uk/app/uploads/2018/05/lottery_png_black_web_lg-300x8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xtrax.org.uk/app/uploads/2018/05/lottery_png_black_web_lg-300x8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168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 wp14:anchorId="33886F4D" wp14:editId="5C1353D6">
          <wp:simplePos x="0" y="0"/>
          <wp:positionH relativeFrom="margin">
            <wp:posOffset>1981200</wp:posOffset>
          </wp:positionH>
          <wp:positionV relativeFrom="paragraph">
            <wp:posOffset>181610</wp:posOffset>
          </wp:positionV>
          <wp:extent cx="1859280" cy="736600"/>
          <wp:effectExtent l="0" t="0" r="762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73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3FC5F0E4" wp14:editId="689246A4">
          <wp:simplePos x="0" y="0"/>
          <wp:positionH relativeFrom="margin">
            <wp:posOffset>-432435</wp:posOffset>
          </wp:positionH>
          <wp:positionV relativeFrom="paragraph">
            <wp:posOffset>269240</wp:posOffset>
          </wp:positionV>
          <wp:extent cx="1824990" cy="52197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4990" cy="521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F34F6" w14:textId="5AE61388" w:rsidR="00542036" w:rsidRDefault="005420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0F0D0" w14:textId="77777777" w:rsidR="00EB0054" w:rsidRDefault="00EB0054" w:rsidP="00542036">
      <w:pPr>
        <w:spacing w:after="0" w:line="240" w:lineRule="auto"/>
      </w:pPr>
      <w:r>
        <w:separator/>
      </w:r>
    </w:p>
  </w:footnote>
  <w:footnote w:type="continuationSeparator" w:id="0">
    <w:p w14:paraId="5CDE7FDD" w14:textId="77777777" w:rsidR="00EB0054" w:rsidRDefault="00EB0054" w:rsidP="005420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8B837" w14:textId="5AB3FBB5" w:rsidR="00542036" w:rsidRDefault="00C10A6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4BA553B" wp14:editId="6DF98851">
          <wp:simplePos x="0" y="0"/>
          <wp:positionH relativeFrom="margin">
            <wp:posOffset>1495425</wp:posOffset>
          </wp:positionH>
          <wp:positionV relativeFrom="paragraph">
            <wp:posOffset>-373380</wp:posOffset>
          </wp:positionV>
          <wp:extent cx="2619375" cy="707390"/>
          <wp:effectExtent l="0" t="0" r="9525" b="0"/>
          <wp:wrapTight wrapText="bothSides">
            <wp:wrapPolygon edited="0">
              <wp:start x="0" y="0"/>
              <wp:lineTo x="0" y="20941"/>
              <wp:lineTo x="21521" y="20941"/>
              <wp:lineTo x="21521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19375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746FE"/>
    <w:multiLevelType w:val="hybridMultilevel"/>
    <w:tmpl w:val="5FF21A20"/>
    <w:lvl w:ilvl="0" w:tplc="81A89D4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DA1NbQ0sDQGcpV0lIJTi4sz8/NACgxrAY4Val8sAAAA"/>
  </w:docVars>
  <w:rsids>
    <w:rsidRoot w:val="00630C9D"/>
    <w:rsid w:val="00034E4D"/>
    <w:rsid w:val="00062415"/>
    <w:rsid w:val="000F4974"/>
    <w:rsid w:val="00136E9C"/>
    <w:rsid w:val="0019446A"/>
    <w:rsid w:val="00367DBF"/>
    <w:rsid w:val="003A39EB"/>
    <w:rsid w:val="004C1653"/>
    <w:rsid w:val="004F7B00"/>
    <w:rsid w:val="00542036"/>
    <w:rsid w:val="0059537A"/>
    <w:rsid w:val="005D3F1A"/>
    <w:rsid w:val="00630C9D"/>
    <w:rsid w:val="006561C5"/>
    <w:rsid w:val="00665531"/>
    <w:rsid w:val="00667234"/>
    <w:rsid w:val="00692D62"/>
    <w:rsid w:val="006A7DF7"/>
    <w:rsid w:val="00725784"/>
    <w:rsid w:val="007C0D49"/>
    <w:rsid w:val="008A78D0"/>
    <w:rsid w:val="0090674C"/>
    <w:rsid w:val="00924BA8"/>
    <w:rsid w:val="009C3546"/>
    <w:rsid w:val="009E3B72"/>
    <w:rsid w:val="009F48DF"/>
    <w:rsid w:val="00A927EA"/>
    <w:rsid w:val="00B34C20"/>
    <w:rsid w:val="00B43D85"/>
    <w:rsid w:val="00B5409A"/>
    <w:rsid w:val="00BD117E"/>
    <w:rsid w:val="00C04CE3"/>
    <w:rsid w:val="00C057D7"/>
    <w:rsid w:val="00C10A6B"/>
    <w:rsid w:val="00C20E9C"/>
    <w:rsid w:val="00C25A50"/>
    <w:rsid w:val="00C6594A"/>
    <w:rsid w:val="00CC2F17"/>
    <w:rsid w:val="00D04BFD"/>
    <w:rsid w:val="00D91C19"/>
    <w:rsid w:val="00DB4152"/>
    <w:rsid w:val="00EB0054"/>
    <w:rsid w:val="00F05D09"/>
    <w:rsid w:val="00F136EC"/>
    <w:rsid w:val="00F147FE"/>
    <w:rsid w:val="00F2623C"/>
    <w:rsid w:val="00F426FD"/>
    <w:rsid w:val="06C56087"/>
    <w:rsid w:val="1DEF5C5B"/>
    <w:rsid w:val="31C86BF4"/>
    <w:rsid w:val="52B3FAE4"/>
    <w:rsid w:val="6A1BF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16658"/>
  <w15:chartTrackingRefBased/>
  <w15:docId w15:val="{8F32B9C0-5368-4F65-B462-36B52F19E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1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20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036"/>
  </w:style>
  <w:style w:type="paragraph" w:styleId="Footer">
    <w:name w:val="footer"/>
    <w:basedOn w:val="Normal"/>
    <w:link w:val="FooterChar"/>
    <w:uiPriority w:val="99"/>
    <w:unhideWhenUsed/>
    <w:rsid w:val="005420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036"/>
  </w:style>
  <w:style w:type="character" w:styleId="Hyperlink">
    <w:name w:val="Hyperlink"/>
    <w:basedOn w:val="DefaultParagraphFont"/>
    <w:uiPriority w:val="99"/>
    <w:unhideWhenUsed/>
    <w:rsid w:val="005420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44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2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DB62F-1971-457C-B7D9-CE498B11F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y Martins</dc:creator>
  <cp:keywords/>
  <dc:description/>
  <cp:lastModifiedBy>Glenn Casely</cp:lastModifiedBy>
  <cp:revision>4</cp:revision>
  <cp:lastPrinted>2018-08-29T17:24:00Z</cp:lastPrinted>
  <dcterms:created xsi:type="dcterms:W3CDTF">2018-08-29T17:55:00Z</dcterms:created>
  <dcterms:modified xsi:type="dcterms:W3CDTF">2018-08-30T08:55:00Z</dcterms:modified>
</cp:coreProperties>
</file>